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BF27C" w14:textId="77777777" w:rsidR="000B09B7" w:rsidRDefault="000B09B7">
      <w:pPr>
        <w:rPr>
          <w:b/>
          <w:bCs/>
          <w:sz w:val="24"/>
          <w:szCs w:val="24"/>
        </w:rPr>
      </w:pPr>
      <w:r>
        <w:rPr>
          <w:b/>
          <w:bCs/>
          <w:sz w:val="24"/>
          <w:szCs w:val="24"/>
        </w:rPr>
        <w:t>Nebraska Child Abuse Prevention Fund Board Meeting</w:t>
      </w:r>
    </w:p>
    <w:p w14:paraId="77754EC5" w14:textId="734F3A1F" w:rsidR="00E86671" w:rsidRPr="00704166" w:rsidRDefault="000B09B7">
      <w:pPr>
        <w:rPr>
          <w:b/>
          <w:bCs/>
          <w:sz w:val="24"/>
          <w:szCs w:val="24"/>
        </w:rPr>
      </w:pPr>
      <w:r>
        <w:rPr>
          <w:b/>
          <w:bCs/>
          <w:sz w:val="24"/>
          <w:szCs w:val="24"/>
        </w:rPr>
        <w:t>Friday, July 21</w:t>
      </w:r>
      <w:r w:rsidRPr="000B09B7">
        <w:rPr>
          <w:b/>
          <w:bCs/>
          <w:sz w:val="24"/>
          <w:szCs w:val="24"/>
          <w:vertAlign w:val="superscript"/>
        </w:rPr>
        <w:t>st</w:t>
      </w:r>
      <w:r>
        <w:rPr>
          <w:b/>
          <w:bCs/>
          <w:sz w:val="24"/>
          <w:szCs w:val="24"/>
        </w:rPr>
        <w:t xml:space="preserve">, 2023 </w:t>
      </w:r>
    </w:p>
    <w:p w14:paraId="0BDAECC3" w14:textId="2FD93CD3" w:rsidR="00FC7CDA" w:rsidRDefault="000B09B7">
      <w:r>
        <w:t xml:space="preserve">Board Members </w:t>
      </w:r>
      <w:r w:rsidR="00B31FFC">
        <w:t>Present:</w:t>
      </w:r>
      <w:r w:rsidR="00FC7CDA">
        <w:rPr>
          <w:b/>
          <w:bCs/>
        </w:rPr>
        <w:t xml:space="preserve"> </w:t>
      </w:r>
      <w:r w:rsidR="00B31FFC">
        <w:t xml:space="preserve">David Hansen, Georgie Scurfield, Camas Holder, Sara Morgan, Claire Bazata, </w:t>
      </w:r>
      <w:r w:rsidR="00FC7CDA" w:rsidRPr="00FC7CDA">
        <w:t>Jill</w:t>
      </w:r>
      <w:r w:rsidR="00B31FFC">
        <w:t>ian Chance</w:t>
      </w:r>
      <w:r w:rsidR="00FC7CDA" w:rsidRPr="00FC7CDA">
        <w:t xml:space="preserve"> </w:t>
      </w:r>
      <w:r w:rsidR="00B31FFC">
        <w:t>(</w:t>
      </w:r>
      <w:r w:rsidR="00FC7CDA" w:rsidRPr="00FC7CDA">
        <w:t>by Zoom</w:t>
      </w:r>
      <w:r w:rsidR="00B31FFC">
        <w:t>)</w:t>
      </w:r>
      <w:r w:rsidR="00FC7CDA" w:rsidRPr="00FC7CDA">
        <w:t xml:space="preserve">. </w:t>
      </w:r>
    </w:p>
    <w:p w14:paraId="312D57C8" w14:textId="52E43A35" w:rsidR="00B31FFC" w:rsidRDefault="00B31FFC">
      <w:r>
        <w:t>Absent: Deacon Don Blackbird.</w:t>
      </w:r>
    </w:p>
    <w:p w14:paraId="0644B358" w14:textId="01756E7D" w:rsidR="00B31FFC" w:rsidRDefault="00B31FFC">
      <w:r>
        <w:t>Guests: DHHS--Chris Seifken, Nebraska Children</w:t>
      </w:r>
      <w:r w:rsidR="004925F1">
        <w:t>--</w:t>
      </w:r>
      <w:r>
        <w:t>Sara Riffel for Statewide Plan, Brenda Weyers for Campaign Report, Lea Ann Johnson-Kappes for Fremont Family Coalition and Community Cafés, Mikayla Wicks for Prenatal Plans of Safe Care.</w:t>
      </w:r>
    </w:p>
    <w:p w14:paraId="573BD62E" w14:textId="7FB4EABA" w:rsidR="000B09B7" w:rsidRDefault="000B09B7">
      <w:r>
        <w:t xml:space="preserve">Dave called the meeting to order at 9:39 AM. </w:t>
      </w:r>
    </w:p>
    <w:p w14:paraId="0652215D" w14:textId="22897C96" w:rsidR="000B09B7" w:rsidRDefault="00FC7CDA" w:rsidP="00FD4916">
      <w:pPr>
        <w:spacing w:after="0" w:line="240" w:lineRule="auto"/>
        <w:rPr>
          <w:b/>
          <w:bCs/>
        </w:rPr>
      </w:pPr>
      <w:r w:rsidRPr="000B09B7">
        <w:rPr>
          <w:b/>
          <w:bCs/>
        </w:rPr>
        <w:t xml:space="preserve">Board </w:t>
      </w:r>
      <w:r w:rsidR="000B09B7">
        <w:rPr>
          <w:b/>
          <w:bCs/>
        </w:rPr>
        <w:t>O</w:t>
      </w:r>
      <w:r w:rsidRPr="000B09B7">
        <w:rPr>
          <w:b/>
          <w:bCs/>
        </w:rPr>
        <w:t>pening</w:t>
      </w:r>
      <w:r w:rsidR="000B09B7">
        <w:rPr>
          <w:b/>
          <w:bCs/>
        </w:rPr>
        <w:t>s</w:t>
      </w:r>
    </w:p>
    <w:p w14:paraId="2FA7195E" w14:textId="789E9899" w:rsidR="00FC7CDA" w:rsidRPr="00FC7CDA" w:rsidRDefault="00B31FFC" w:rsidP="00FD4916">
      <w:pPr>
        <w:spacing w:after="0" w:line="240" w:lineRule="auto"/>
        <w:rPr>
          <w:b/>
          <w:bCs/>
        </w:rPr>
      </w:pPr>
      <w:r>
        <w:t xml:space="preserve">DHHS has sent a recommendation for the appointment of </w:t>
      </w:r>
      <w:r w:rsidR="00FC7CDA">
        <w:t xml:space="preserve">Jamalia Jones to </w:t>
      </w:r>
      <w:r>
        <w:t xml:space="preserve">the </w:t>
      </w:r>
      <w:r w:rsidR="00FC7CDA">
        <w:t>Governor</w:t>
      </w:r>
      <w:r>
        <w:t>’</w:t>
      </w:r>
      <w:r w:rsidR="00FC7CDA">
        <w:t xml:space="preserve">s office. Other candidates have been interviewed. Camas said </w:t>
      </w:r>
      <w:r>
        <w:t xml:space="preserve">the </w:t>
      </w:r>
      <w:r w:rsidR="00FC7CDA">
        <w:t>Governor’s office is reviewing proces</w:t>
      </w:r>
      <w:r>
        <w:t>s</w:t>
      </w:r>
      <w:r w:rsidR="00FC7CDA">
        <w:t xml:space="preserve">es for commissions and committees. </w:t>
      </w:r>
    </w:p>
    <w:p w14:paraId="1E2DEFB4" w14:textId="77777777" w:rsidR="000B09B7" w:rsidRDefault="000B09B7" w:rsidP="00FD4916">
      <w:pPr>
        <w:spacing w:line="240" w:lineRule="auto"/>
        <w:rPr>
          <w:b/>
          <w:bCs/>
        </w:rPr>
      </w:pPr>
    </w:p>
    <w:p w14:paraId="4A566C18" w14:textId="7994AEBB" w:rsidR="00FD4916" w:rsidRDefault="000B09B7" w:rsidP="00FD4916">
      <w:pPr>
        <w:spacing w:line="240" w:lineRule="auto"/>
      </w:pPr>
      <w:r>
        <w:rPr>
          <w:b/>
          <w:bCs/>
        </w:rPr>
        <w:t xml:space="preserve">Meeting </w:t>
      </w:r>
      <w:r w:rsidR="00230225" w:rsidRPr="00230225">
        <w:rPr>
          <w:b/>
          <w:bCs/>
        </w:rPr>
        <w:t>Minutes</w:t>
      </w:r>
      <w:r>
        <w:rPr>
          <w:b/>
          <w:bCs/>
        </w:rPr>
        <w:t>.</w:t>
      </w:r>
      <w:r w:rsidR="00FC7CDA">
        <w:rPr>
          <w:b/>
          <w:bCs/>
        </w:rPr>
        <w:t xml:space="preserve"> </w:t>
      </w:r>
      <w:r w:rsidRPr="000B09B7">
        <w:t>Georgie and Camas motioned</w:t>
      </w:r>
      <w:r>
        <w:rPr>
          <w:b/>
          <w:bCs/>
        </w:rPr>
        <w:t xml:space="preserve"> </w:t>
      </w:r>
      <w:r w:rsidR="00FC7CDA">
        <w:t xml:space="preserve">to approve </w:t>
      </w:r>
      <w:r>
        <w:t xml:space="preserve">the minutes. The motion was unanimously approved. </w:t>
      </w:r>
    </w:p>
    <w:p w14:paraId="1786E0E9" w14:textId="77777777" w:rsidR="00A97404" w:rsidRDefault="00A97404" w:rsidP="00FD4916">
      <w:pPr>
        <w:spacing w:line="240" w:lineRule="auto"/>
        <w:rPr>
          <w:b/>
          <w:bCs/>
        </w:rPr>
      </w:pPr>
    </w:p>
    <w:p w14:paraId="7CE73F83" w14:textId="63519E49" w:rsidR="00230225" w:rsidRDefault="00230225" w:rsidP="00FD4916">
      <w:pPr>
        <w:spacing w:after="0" w:line="240" w:lineRule="auto"/>
        <w:rPr>
          <w:b/>
          <w:bCs/>
        </w:rPr>
      </w:pPr>
      <w:r w:rsidRPr="00230225">
        <w:rPr>
          <w:b/>
          <w:bCs/>
        </w:rPr>
        <w:t>Budget</w:t>
      </w:r>
      <w:r w:rsidR="000B09B7">
        <w:rPr>
          <w:b/>
          <w:bCs/>
        </w:rPr>
        <w:t xml:space="preserve"> Report</w:t>
      </w:r>
    </w:p>
    <w:p w14:paraId="697D0172" w14:textId="58003444" w:rsidR="0087086C" w:rsidRDefault="00FD4916" w:rsidP="00FD4916">
      <w:pPr>
        <w:spacing w:after="0" w:line="240" w:lineRule="auto"/>
      </w:pPr>
      <w:r>
        <w:t>Camas said t</w:t>
      </w:r>
      <w:r w:rsidR="00B31FFC">
        <w:t>he s</w:t>
      </w:r>
      <w:r w:rsidR="00FC7CDA">
        <w:t xml:space="preserve">preadsheet reflects the </w:t>
      </w:r>
      <w:r w:rsidR="0078684E">
        <w:t>status</w:t>
      </w:r>
      <w:r w:rsidR="00FC7CDA">
        <w:t xml:space="preserve"> of invoices received and </w:t>
      </w:r>
      <w:r w:rsidR="0078684E">
        <w:t>what is</w:t>
      </w:r>
      <w:r w:rsidR="00FC7CDA">
        <w:t xml:space="preserve"> remaining as of early this week. Several more invoices </w:t>
      </w:r>
      <w:r w:rsidR="00B31FFC">
        <w:t xml:space="preserve">have been </w:t>
      </w:r>
      <w:r w:rsidR="00FC7CDA">
        <w:t>received</w:t>
      </w:r>
      <w:r w:rsidR="00B31FFC">
        <w:t xml:space="preserve"> but </w:t>
      </w:r>
      <w:r w:rsidR="00A26C78">
        <w:t xml:space="preserve">are </w:t>
      </w:r>
      <w:r w:rsidR="00B31FFC">
        <w:t>not reviewed or approved</w:t>
      </w:r>
      <w:r w:rsidR="00A26C78">
        <w:t xml:space="preserve"> yet</w:t>
      </w:r>
      <w:r w:rsidR="00FC7CDA">
        <w:t xml:space="preserve">. </w:t>
      </w:r>
      <w:r w:rsidR="00B31FFC">
        <w:t xml:space="preserve">There was </w:t>
      </w:r>
      <w:r w:rsidR="00313305">
        <w:t>a brief</w:t>
      </w:r>
      <w:r w:rsidR="00B31FFC">
        <w:t xml:space="preserve"> discussion of </w:t>
      </w:r>
      <w:r w:rsidR="00AD4DC5">
        <w:t xml:space="preserve">follow up with grantees that have </w:t>
      </w:r>
      <w:r w:rsidR="0087086C">
        <w:t>under</w:t>
      </w:r>
      <w:r w:rsidR="00AD4DC5">
        <w:t>-</w:t>
      </w:r>
      <w:r w:rsidR="0087086C">
        <w:t>expenditures</w:t>
      </w:r>
      <w:r w:rsidR="00AD4DC5">
        <w:t>.</w:t>
      </w:r>
      <w:r w:rsidR="0087086C">
        <w:t xml:space="preserve">  </w:t>
      </w:r>
    </w:p>
    <w:p w14:paraId="6D971F66" w14:textId="77777777" w:rsidR="00FD4916" w:rsidRDefault="00FD4916">
      <w:pPr>
        <w:rPr>
          <w:b/>
          <w:bCs/>
        </w:rPr>
      </w:pPr>
    </w:p>
    <w:p w14:paraId="46977A24" w14:textId="0715E24C" w:rsidR="0087086C" w:rsidRPr="0087086C" w:rsidRDefault="0087086C" w:rsidP="00FD4916">
      <w:pPr>
        <w:spacing w:after="0"/>
        <w:rPr>
          <w:b/>
          <w:bCs/>
        </w:rPr>
      </w:pPr>
      <w:r w:rsidRPr="0087086C">
        <w:rPr>
          <w:b/>
          <w:bCs/>
        </w:rPr>
        <w:t>Program Report</w:t>
      </w:r>
    </w:p>
    <w:p w14:paraId="28DF1AA3" w14:textId="3BFF4072" w:rsidR="00C45C2F" w:rsidRDefault="00C45C2F" w:rsidP="00FD4916">
      <w:pPr>
        <w:spacing w:after="0"/>
      </w:pPr>
      <w:r>
        <w:t xml:space="preserve">Board members received </w:t>
      </w:r>
      <w:r w:rsidR="00AB573B">
        <w:t>a document with grant</w:t>
      </w:r>
      <w:r w:rsidR="00B25D90">
        <w:t>ee</w:t>
      </w:r>
      <w:r w:rsidR="00AB573B">
        <w:t xml:space="preserve"> program updates. Discussion </w:t>
      </w:r>
      <w:r w:rsidR="00952634">
        <w:t xml:space="preserve">occurred </w:t>
      </w:r>
      <w:r w:rsidR="003C46C3">
        <w:t xml:space="preserve">on the following topics. </w:t>
      </w:r>
    </w:p>
    <w:p w14:paraId="32254F68" w14:textId="77777777" w:rsidR="00C45C2F" w:rsidRDefault="00C45C2F" w:rsidP="00FD4916">
      <w:pPr>
        <w:spacing w:after="0"/>
      </w:pPr>
    </w:p>
    <w:p w14:paraId="2E239EFB" w14:textId="30084583" w:rsidR="0087086C" w:rsidRDefault="00AD4DC5" w:rsidP="00FD4916">
      <w:pPr>
        <w:spacing w:after="0"/>
      </w:pPr>
      <w:r>
        <w:t>C</w:t>
      </w:r>
      <w:r w:rsidR="00FD4916">
        <w:t xml:space="preserve">ircle of Security Parenting (COSP) </w:t>
      </w:r>
      <w:r>
        <w:t>is n</w:t>
      </w:r>
      <w:r w:rsidR="0087086C">
        <w:t xml:space="preserve">ot </w:t>
      </w:r>
      <w:r w:rsidR="0053404E">
        <w:t xml:space="preserve">listed as “well-supported” </w:t>
      </w:r>
      <w:r w:rsidR="0087086C">
        <w:t xml:space="preserve">by </w:t>
      </w:r>
      <w:r w:rsidR="00131FF5">
        <w:t xml:space="preserve">the </w:t>
      </w:r>
      <w:r w:rsidR="005C4359">
        <w:t xml:space="preserve">Family First </w:t>
      </w:r>
      <w:r w:rsidR="0053404E">
        <w:t xml:space="preserve">IV-E </w:t>
      </w:r>
      <w:r w:rsidR="005C4359">
        <w:t xml:space="preserve">Prevention </w:t>
      </w:r>
      <w:r w:rsidR="002F20C2">
        <w:t>Clearinghouse,</w:t>
      </w:r>
      <w:r w:rsidR="0053404E">
        <w:t xml:space="preserve"> </w:t>
      </w:r>
      <w:r w:rsidR="0087086C">
        <w:t>but DHHS</w:t>
      </w:r>
      <w:r w:rsidR="005855EE">
        <w:t xml:space="preserve"> is</w:t>
      </w:r>
      <w:r w:rsidR="0087086C">
        <w:t xml:space="preserve"> interested in having it evaluated again. </w:t>
      </w:r>
      <w:r w:rsidR="004158A2">
        <w:t xml:space="preserve">There is a federal </w:t>
      </w:r>
      <w:r w:rsidR="0087086C">
        <w:t>NOFA for states to evaluate programs not on the site</w:t>
      </w:r>
      <w:r w:rsidR="004158A2">
        <w:t xml:space="preserve">. </w:t>
      </w:r>
      <w:r w:rsidR="0087086C">
        <w:t>DHH</w:t>
      </w:r>
      <w:r w:rsidR="004158A2">
        <w:t xml:space="preserve">S, a member of Nebraska Children’s evaluation team, </w:t>
      </w:r>
      <w:r w:rsidR="0087086C">
        <w:t xml:space="preserve">and others </w:t>
      </w:r>
      <w:r w:rsidR="005855EE">
        <w:t xml:space="preserve">have been </w:t>
      </w:r>
      <w:r w:rsidR="0087086C">
        <w:t>working with C</w:t>
      </w:r>
      <w:r w:rsidR="004158A2">
        <w:t>hapin</w:t>
      </w:r>
      <w:r w:rsidR="0087086C">
        <w:t xml:space="preserve"> Hall to assist</w:t>
      </w:r>
      <w:r w:rsidR="009F1645">
        <w:t xml:space="preserve">. Chapin </w:t>
      </w:r>
      <w:r w:rsidR="004158A2">
        <w:t xml:space="preserve">Hall </w:t>
      </w:r>
      <w:r w:rsidR="009F1645">
        <w:t xml:space="preserve">says we need </w:t>
      </w:r>
      <w:r w:rsidR="004158A2">
        <w:t xml:space="preserve">a </w:t>
      </w:r>
      <w:r w:rsidR="009F1645">
        <w:t xml:space="preserve">data collection system to show </w:t>
      </w:r>
      <w:r w:rsidR="004158A2">
        <w:t xml:space="preserve">how COSP is </w:t>
      </w:r>
      <w:r w:rsidR="009F1645">
        <w:t>preventing families from entering</w:t>
      </w:r>
      <w:r w:rsidR="004158A2">
        <w:t xml:space="preserve"> the</w:t>
      </w:r>
      <w:r w:rsidR="009F1645">
        <w:t xml:space="preserve"> </w:t>
      </w:r>
      <w:r w:rsidR="00145743">
        <w:t>child welfare</w:t>
      </w:r>
      <w:r w:rsidR="009F1645">
        <w:t xml:space="preserve"> system. </w:t>
      </w:r>
      <w:r w:rsidR="004158A2">
        <w:t>We m</w:t>
      </w:r>
      <w:r w:rsidR="009F1645">
        <w:t>ight be able to look back at participants and pull data</w:t>
      </w:r>
      <w:r w:rsidR="004158A2">
        <w:t xml:space="preserve"> although a p</w:t>
      </w:r>
      <w:r w:rsidR="009F1645">
        <w:t xml:space="preserve">rocess </w:t>
      </w:r>
      <w:r w:rsidR="002B3727">
        <w:t>is not in place</w:t>
      </w:r>
      <w:r w:rsidR="009F1645">
        <w:t xml:space="preserve">. </w:t>
      </w:r>
      <w:r w:rsidR="00131FF5">
        <w:t xml:space="preserve">Grantees will be </w:t>
      </w:r>
      <w:r w:rsidR="009F1645">
        <w:t>notif</w:t>
      </w:r>
      <w:r w:rsidR="00131FF5">
        <w:t>ied</w:t>
      </w:r>
      <w:r w:rsidR="009F1645">
        <w:t xml:space="preserve"> in about one month.  </w:t>
      </w:r>
    </w:p>
    <w:p w14:paraId="2EF7897C" w14:textId="77777777" w:rsidR="00BD3556" w:rsidRDefault="00BD3556"/>
    <w:p w14:paraId="708A7991" w14:textId="3CDC2ED1" w:rsidR="009F1645" w:rsidRDefault="00145743">
      <w:r>
        <w:t>Kathy noted the many needs being met by the Community Response expansion grant in the Norfolk area. Many families with challenges in meeting basic needs due to language barriers, health</w:t>
      </w:r>
      <w:r w:rsidR="00FC2640">
        <w:t>,</w:t>
      </w:r>
      <w:r>
        <w:t xml:space="preserve"> and other crises, are being assisted with rent, utilities, and applying for other assistance</w:t>
      </w:r>
      <w:r w:rsidR="00426C1E">
        <w:t xml:space="preserve">. </w:t>
      </w:r>
      <w:r>
        <w:t xml:space="preserve"> </w:t>
      </w:r>
      <w:r w:rsidR="009F1645">
        <w:t xml:space="preserve">Claire </w:t>
      </w:r>
      <w:r w:rsidR="004158A2">
        <w:t>spoke about</w:t>
      </w:r>
      <w:r w:rsidR="00E06F90">
        <w:t xml:space="preserve"> her experience</w:t>
      </w:r>
      <w:r w:rsidR="004158A2">
        <w:t xml:space="preserve"> </w:t>
      </w:r>
      <w:r w:rsidR="00A05C91">
        <w:t xml:space="preserve">with </w:t>
      </w:r>
      <w:r w:rsidR="004158A2">
        <w:t xml:space="preserve">a young </w:t>
      </w:r>
      <w:r w:rsidR="009F1645">
        <w:t>mo</w:t>
      </w:r>
      <w:r w:rsidR="004158A2">
        <w:t>m</w:t>
      </w:r>
      <w:r w:rsidR="009F1645">
        <w:t xml:space="preserve"> </w:t>
      </w:r>
      <w:r w:rsidR="0053404E">
        <w:t xml:space="preserve">who </w:t>
      </w:r>
      <w:r w:rsidR="00A05C91">
        <w:t xml:space="preserve">had </w:t>
      </w:r>
      <w:r w:rsidR="004158A2">
        <w:t xml:space="preserve">two children at home and </w:t>
      </w:r>
      <w:r w:rsidR="00DA5F50">
        <w:t xml:space="preserve">was </w:t>
      </w:r>
      <w:r w:rsidR="004158A2">
        <w:t xml:space="preserve">working to bring the others back. The oldest child is a product of a rape. Her car and economic assistance with coaching are important, </w:t>
      </w:r>
      <w:r w:rsidR="004158A2">
        <w:lastRenderedPageBreak/>
        <w:t xml:space="preserve">however, her car was impounded </w:t>
      </w:r>
      <w:r w:rsidR="009F1645">
        <w:t xml:space="preserve">because </w:t>
      </w:r>
      <w:r w:rsidR="004158A2">
        <w:t xml:space="preserve">she </w:t>
      </w:r>
      <w:r w:rsidR="002E2B38">
        <w:t>did not</w:t>
      </w:r>
      <w:r w:rsidR="009F1645">
        <w:t xml:space="preserve"> pay child support.  </w:t>
      </w:r>
      <w:r w:rsidR="00DA5F50">
        <w:t>Claire said t</w:t>
      </w:r>
      <w:r w:rsidR="004158A2">
        <w:t>here is a n</w:t>
      </w:r>
      <w:r w:rsidR="009F1645">
        <w:t xml:space="preserve">eed </w:t>
      </w:r>
      <w:r w:rsidR="004158A2">
        <w:t xml:space="preserve">to </w:t>
      </w:r>
      <w:r w:rsidR="009F1645">
        <w:t xml:space="preserve">work with </w:t>
      </w:r>
      <w:r w:rsidR="004158A2">
        <w:t>j</w:t>
      </w:r>
      <w:r w:rsidR="009F1645">
        <w:t>udge</w:t>
      </w:r>
      <w:r w:rsidR="004158A2">
        <w:t>s</w:t>
      </w:r>
      <w:r w:rsidR="009F1645">
        <w:t xml:space="preserve"> and co</w:t>
      </w:r>
      <w:r w:rsidR="004158A2">
        <w:t xml:space="preserve">unty attorneys </w:t>
      </w:r>
      <w:r w:rsidR="00DA5F50">
        <w:t xml:space="preserve">to help them </w:t>
      </w:r>
      <w:r>
        <w:t xml:space="preserve">understand how to promote </w:t>
      </w:r>
      <w:r w:rsidR="004158A2">
        <w:t>accountability</w:t>
      </w:r>
      <w:r>
        <w:t xml:space="preserve"> without adding to existing challenges. </w:t>
      </w:r>
      <w:r w:rsidR="004158A2">
        <w:t xml:space="preserve"> </w:t>
      </w:r>
      <w:r w:rsidR="009F1645">
        <w:t xml:space="preserve"> </w:t>
      </w:r>
      <w:r w:rsidR="00AC5C43">
        <w:t xml:space="preserve"> </w:t>
      </w:r>
    </w:p>
    <w:p w14:paraId="656CAF77" w14:textId="0B6B8BBE" w:rsidR="00AB0172" w:rsidRDefault="00145743" w:rsidP="00862AA2">
      <w:r>
        <w:t xml:space="preserve">Board members briefly discussed the </w:t>
      </w:r>
      <w:r w:rsidR="00B80B15">
        <w:t xml:space="preserve">participant </w:t>
      </w:r>
      <w:r>
        <w:t>survey for the</w:t>
      </w:r>
      <w:r w:rsidR="00424FDC">
        <w:t xml:space="preserve"> most recent </w:t>
      </w:r>
      <w:r>
        <w:t xml:space="preserve">Mental Health Provider Interpreter Collaboration training. </w:t>
      </w:r>
      <w:r w:rsidR="00FD4916">
        <w:t xml:space="preserve"> </w:t>
      </w:r>
    </w:p>
    <w:p w14:paraId="6C85B11E" w14:textId="77777777" w:rsidR="00862AA2" w:rsidRPr="00862AA2" w:rsidRDefault="00862AA2" w:rsidP="00862AA2"/>
    <w:p w14:paraId="5E8A96A2" w14:textId="1A590DA2" w:rsidR="009855C3" w:rsidRDefault="009855C3" w:rsidP="00AB0172">
      <w:pPr>
        <w:spacing w:after="0"/>
        <w:rPr>
          <w:b/>
          <w:bCs/>
        </w:rPr>
      </w:pPr>
      <w:r>
        <w:rPr>
          <w:b/>
          <w:bCs/>
        </w:rPr>
        <w:t>State Initiatives</w:t>
      </w:r>
    </w:p>
    <w:p w14:paraId="09A7B833" w14:textId="1AE20A1E" w:rsidR="00F27D32" w:rsidRDefault="009855C3" w:rsidP="00F27D32">
      <w:pPr>
        <w:spacing w:after="0"/>
      </w:pPr>
      <w:r w:rsidRPr="003A11B1">
        <w:t>Sara</w:t>
      </w:r>
      <w:r w:rsidR="00145743">
        <w:t xml:space="preserve"> Riffel, Nebraska Children Senior Vice President, </w:t>
      </w:r>
      <w:r w:rsidR="00BB19A8">
        <w:t xml:space="preserve">provided an overview of </w:t>
      </w:r>
      <w:r w:rsidR="00145743">
        <w:t>the Statewide Plan for Community Well Being</w:t>
      </w:r>
      <w:r w:rsidRPr="00B466FD">
        <w:t xml:space="preserve">. </w:t>
      </w:r>
      <w:r w:rsidR="00145743">
        <w:t xml:space="preserve">Ongoing </w:t>
      </w:r>
      <w:r w:rsidR="00912188">
        <w:t>work includes f</w:t>
      </w:r>
      <w:r w:rsidRPr="00B466FD">
        <w:t>ocus groups and su</w:t>
      </w:r>
      <w:r w:rsidR="00912188">
        <w:t>r</w:t>
      </w:r>
      <w:r w:rsidRPr="00B466FD">
        <w:t xml:space="preserve">veys with </w:t>
      </w:r>
      <w:r w:rsidR="00912188">
        <w:t xml:space="preserve">the </w:t>
      </w:r>
      <w:r w:rsidRPr="00B466FD">
        <w:t>collab</w:t>
      </w:r>
      <w:r w:rsidR="00912188">
        <w:t>oration</w:t>
      </w:r>
      <w:r w:rsidRPr="00B466FD">
        <w:t>s, sy</w:t>
      </w:r>
      <w:r w:rsidR="00912188">
        <w:t>s</w:t>
      </w:r>
      <w:r w:rsidRPr="00B466FD">
        <w:t>tems partners</w:t>
      </w:r>
      <w:r w:rsidR="00912188">
        <w:t>,</w:t>
      </w:r>
      <w:r w:rsidRPr="00B466FD">
        <w:t xml:space="preserve"> and others.</w:t>
      </w:r>
      <w:r w:rsidR="00BB19A8">
        <w:t xml:space="preserve"> </w:t>
      </w:r>
      <w:r w:rsidRPr="00B466FD">
        <w:t xml:space="preserve"> </w:t>
      </w:r>
      <w:r w:rsidR="00912188">
        <w:t xml:space="preserve">Information </w:t>
      </w:r>
      <w:r w:rsidR="008F0799">
        <w:t xml:space="preserve">has been </w:t>
      </w:r>
      <w:r w:rsidR="00BB19A8">
        <w:t xml:space="preserve">gathered </w:t>
      </w:r>
      <w:r w:rsidR="00912188">
        <w:t xml:space="preserve">on </w:t>
      </w:r>
      <w:r w:rsidR="002E2B38">
        <w:t>w</w:t>
      </w:r>
      <w:r w:rsidR="002E2B38" w:rsidRPr="00B466FD">
        <w:t>hat is</w:t>
      </w:r>
      <w:r w:rsidRPr="00B466FD">
        <w:t xml:space="preserve"> most needed </w:t>
      </w:r>
      <w:r w:rsidR="008F0799">
        <w:t xml:space="preserve">and </w:t>
      </w:r>
      <w:r w:rsidRPr="00B466FD">
        <w:t>developed into plan in 2022</w:t>
      </w:r>
      <w:r w:rsidR="008F0799">
        <w:t xml:space="preserve"> </w:t>
      </w:r>
      <w:r w:rsidR="000153E2">
        <w:t>(</w:t>
      </w:r>
      <w:r w:rsidR="00860F6D">
        <w:t xml:space="preserve">see </w:t>
      </w:r>
      <w:r w:rsidR="008F0799">
        <w:t>handout</w:t>
      </w:r>
      <w:r w:rsidR="00860F6D">
        <w:t>)</w:t>
      </w:r>
      <w:r w:rsidR="008F0799">
        <w:t xml:space="preserve">. </w:t>
      </w:r>
      <w:r w:rsidR="00BB19A8">
        <w:t>The plan is continuously developing with a large amount of input an</w:t>
      </w:r>
      <w:r w:rsidR="00860F6D">
        <w:t xml:space="preserve">d has </w:t>
      </w:r>
      <w:r w:rsidRPr="00B466FD">
        <w:t xml:space="preserve">an online portal </w:t>
      </w:r>
      <w:r w:rsidR="00BB19A8">
        <w:t xml:space="preserve">that allows community and state partners to enter information. </w:t>
      </w:r>
      <w:r w:rsidRPr="00B466FD">
        <w:t>C</w:t>
      </w:r>
      <w:r w:rsidR="00BB19A8">
        <w:t>ommunities</w:t>
      </w:r>
      <w:r w:rsidRPr="00B466FD">
        <w:t xml:space="preserve"> can learn from each other and interact with state partners to share resp</w:t>
      </w:r>
      <w:r w:rsidR="00BB19A8">
        <w:t xml:space="preserve">onsibility and </w:t>
      </w:r>
      <w:r w:rsidRPr="00B466FD">
        <w:t>accountability and see correlations</w:t>
      </w:r>
      <w:r w:rsidR="00BB19A8">
        <w:t xml:space="preserve"> in and across goals</w:t>
      </w:r>
      <w:r w:rsidRPr="00B466FD">
        <w:t xml:space="preserve">.  </w:t>
      </w:r>
      <w:r w:rsidR="00BB19A8">
        <w:t xml:space="preserve">The highest priorities for this year were developed through meetings in April and June. </w:t>
      </w:r>
      <w:r w:rsidR="00B466FD" w:rsidRPr="008F0799">
        <w:t>Results areas</w:t>
      </w:r>
      <w:r w:rsidR="00BB19A8" w:rsidRPr="008F0799">
        <w:t xml:space="preserve"> or </w:t>
      </w:r>
      <w:r w:rsidR="00B466FD" w:rsidRPr="008F0799">
        <w:t xml:space="preserve">indicators of thriving </w:t>
      </w:r>
      <w:r w:rsidR="00BB19A8" w:rsidRPr="008F0799">
        <w:t xml:space="preserve">are </w:t>
      </w:r>
      <w:r w:rsidR="00B466FD" w:rsidRPr="008F0799">
        <w:t>on the last page</w:t>
      </w:r>
      <w:r w:rsidR="008F0799" w:rsidRPr="008F0799">
        <w:t xml:space="preserve"> of the handout.</w:t>
      </w:r>
      <w:r w:rsidR="00BB19A8" w:rsidRPr="008F0799">
        <w:t xml:space="preserve"> S</w:t>
      </w:r>
      <w:r w:rsidR="00B466FD" w:rsidRPr="008F0799">
        <w:t>pecific m</w:t>
      </w:r>
      <w:r w:rsidR="00B466FD">
        <w:t xml:space="preserve">easures to feed into </w:t>
      </w:r>
      <w:r w:rsidR="00BB19A8">
        <w:t xml:space="preserve">the </w:t>
      </w:r>
      <w:r w:rsidR="00B466FD">
        <w:t>indicators</w:t>
      </w:r>
      <w:r w:rsidR="00BB19A8">
        <w:t xml:space="preserve"> are developing. </w:t>
      </w:r>
      <w:r w:rsidR="00B466FD">
        <w:t xml:space="preserve">  </w:t>
      </w:r>
    </w:p>
    <w:p w14:paraId="24B8172B" w14:textId="77777777" w:rsidR="00F27D32" w:rsidRDefault="00F27D32" w:rsidP="00F27D32">
      <w:pPr>
        <w:spacing w:after="0"/>
      </w:pPr>
    </w:p>
    <w:p w14:paraId="3F6E1C79" w14:textId="77631994" w:rsidR="00B466FD" w:rsidRDefault="00BB19A8" w:rsidP="00F27D32">
      <w:pPr>
        <w:spacing w:after="0"/>
      </w:pPr>
      <w:r>
        <w:t xml:space="preserve">LB </w:t>
      </w:r>
      <w:r w:rsidR="00B466FD">
        <w:t>1173</w:t>
      </w:r>
      <w:r>
        <w:t xml:space="preserve"> </w:t>
      </w:r>
      <w:r w:rsidR="00B466FD">
        <w:t xml:space="preserve">overlaps with </w:t>
      </w:r>
      <w:r w:rsidR="00952634">
        <w:t>the statewide</w:t>
      </w:r>
      <w:r w:rsidR="00B466FD">
        <w:t xml:space="preserve"> plan as it has the same themes. Prevention is mentioned as a side in </w:t>
      </w:r>
      <w:r w:rsidR="00952634">
        <w:t>statute,</w:t>
      </w:r>
      <w:r w:rsidR="00B466FD">
        <w:t xml:space="preserve"> but </w:t>
      </w:r>
      <w:r>
        <w:t xml:space="preserve">the </w:t>
      </w:r>
      <w:r w:rsidR="00B466FD">
        <w:t xml:space="preserve">Stephens group has heard over and over </w:t>
      </w:r>
      <w:r w:rsidR="006D401D">
        <w:t xml:space="preserve">that </w:t>
      </w:r>
      <w:r w:rsidR="00B466FD">
        <w:t>not hav</w:t>
      </w:r>
      <w:r w:rsidR="006D401D">
        <w:t>ing</w:t>
      </w:r>
      <w:r w:rsidR="00B466FD">
        <w:t xml:space="preserve"> kids enter the system is the bes</w:t>
      </w:r>
      <w:r w:rsidR="006D401D">
        <w:t xml:space="preserve">t </w:t>
      </w:r>
      <w:r w:rsidR="00612D29">
        <w:t xml:space="preserve">approach </w:t>
      </w:r>
      <w:r w:rsidR="006D401D">
        <w:t xml:space="preserve">and this has led to more focus on prevention. </w:t>
      </w:r>
      <w:r w:rsidR="00095249">
        <w:t>I</w:t>
      </w:r>
      <w:r w:rsidR="00B466FD">
        <w:t xml:space="preserve">nnovations </w:t>
      </w:r>
      <w:r w:rsidR="006D401D">
        <w:t xml:space="preserve">are occurring in </w:t>
      </w:r>
      <w:r w:rsidR="00952634">
        <w:t>Douglas County</w:t>
      </w:r>
      <w:r w:rsidR="00B466FD">
        <w:t xml:space="preserve"> </w:t>
      </w:r>
      <w:r w:rsidR="006D401D">
        <w:t xml:space="preserve">(proof of concept) </w:t>
      </w:r>
      <w:r w:rsidR="00B466FD">
        <w:t xml:space="preserve">to </w:t>
      </w:r>
      <w:r w:rsidR="004D6814">
        <w:t>begin</w:t>
      </w:r>
      <w:r w:rsidR="00B466FD">
        <w:t xml:space="preserve"> testing. </w:t>
      </w:r>
      <w:r w:rsidR="002639CA">
        <w:t>The Dodge County</w:t>
      </w:r>
      <w:r w:rsidR="006D401D">
        <w:t xml:space="preserve"> proposal the NCAPF Board is considering </w:t>
      </w:r>
      <w:r w:rsidR="00B466FD">
        <w:t xml:space="preserve">is </w:t>
      </w:r>
      <w:r w:rsidR="004D6814">
        <w:t xml:space="preserve">another </w:t>
      </w:r>
      <w:r w:rsidR="00B466FD">
        <w:t xml:space="preserve">part of </w:t>
      </w:r>
      <w:r w:rsidR="004116A5">
        <w:t xml:space="preserve">this </w:t>
      </w:r>
      <w:r w:rsidR="002639CA">
        <w:t>i</w:t>
      </w:r>
      <w:r w:rsidR="006D401D">
        <w:t>nnovation</w:t>
      </w:r>
      <w:r w:rsidR="00B466FD">
        <w:t>.  Building a functioning warmline is another possibility. NE has some of this through 211</w:t>
      </w:r>
      <w:r w:rsidR="006D401D">
        <w:t xml:space="preserve">, the Nebraska Family Helpline, </w:t>
      </w:r>
      <w:r w:rsidR="00B466FD">
        <w:t>and other resources</w:t>
      </w:r>
      <w:r w:rsidR="006D401D">
        <w:t>,</w:t>
      </w:r>
      <w:r w:rsidR="00B466FD">
        <w:t xml:space="preserve"> but </w:t>
      </w:r>
      <w:r w:rsidR="004D0547">
        <w:t xml:space="preserve">it </w:t>
      </w:r>
      <w:r w:rsidR="002E2B38">
        <w:t>does not</w:t>
      </w:r>
      <w:r w:rsidR="00B466FD">
        <w:t xml:space="preserve"> have a close</w:t>
      </w:r>
      <w:r w:rsidR="007B7334">
        <w:t>d</w:t>
      </w:r>
      <w:r w:rsidR="00B466FD">
        <w:t xml:space="preserve"> loop referral</w:t>
      </w:r>
      <w:r w:rsidR="006D401D">
        <w:t xml:space="preserve"> system</w:t>
      </w:r>
      <w:r w:rsidR="00B466FD">
        <w:t>—</w:t>
      </w:r>
      <w:r w:rsidR="006D401D">
        <w:t xml:space="preserve">and </w:t>
      </w:r>
      <w:r w:rsidR="00B466FD">
        <w:t>no follow thr</w:t>
      </w:r>
      <w:r w:rsidR="006D401D">
        <w:t>ough</w:t>
      </w:r>
      <w:r w:rsidR="00B466FD">
        <w:t xml:space="preserve"> after referral</w:t>
      </w:r>
      <w:r w:rsidR="006D401D">
        <w:t>s</w:t>
      </w:r>
      <w:r w:rsidR="00B466FD">
        <w:t xml:space="preserve"> as </w:t>
      </w:r>
      <w:r w:rsidR="006D401D">
        <w:t xml:space="preserve">some </w:t>
      </w:r>
      <w:r w:rsidR="00B466FD">
        <w:t>other states have. Col</w:t>
      </w:r>
      <w:r w:rsidR="006D401D">
        <w:t>laboratives</w:t>
      </w:r>
      <w:r w:rsidR="00B466FD">
        <w:t xml:space="preserve"> are connect</w:t>
      </w:r>
      <w:r w:rsidR="006D401D">
        <w:t xml:space="preserve">ing families to resources but the </w:t>
      </w:r>
      <w:r w:rsidR="00B466FD">
        <w:t xml:space="preserve">warmline would be </w:t>
      </w:r>
      <w:r w:rsidR="00485E62">
        <w:t xml:space="preserve">a </w:t>
      </w:r>
      <w:r w:rsidR="00B466FD">
        <w:t xml:space="preserve">24-7 </w:t>
      </w:r>
      <w:r w:rsidR="006D401D">
        <w:t xml:space="preserve">resource </w:t>
      </w:r>
      <w:r w:rsidR="00B466FD">
        <w:t>with f</w:t>
      </w:r>
      <w:r w:rsidR="006D401D">
        <w:t>ollow</w:t>
      </w:r>
      <w:r w:rsidR="00862AA2">
        <w:t xml:space="preserve"> in a uniform process</w:t>
      </w:r>
      <w:r w:rsidR="004D0547">
        <w:t xml:space="preserve">. </w:t>
      </w:r>
      <w:r w:rsidR="006D401D">
        <w:t xml:space="preserve"> </w:t>
      </w:r>
      <w:r w:rsidR="00485E62">
        <w:t xml:space="preserve">There has been </w:t>
      </w:r>
      <w:r w:rsidR="003A11B1">
        <w:t xml:space="preserve">much conversation around what capacity is needed through CR to work with </w:t>
      </w:r>
      <w:r w:rsidR="006D401D">
        <w:t xml:space="preserve">a </w:t>
      </w:r>
      <w:r w:rsidR="003A11B1">
        <w:t xml:space="preserve">warmline. </w:t>
      </w:r>
      <w:r w:rsidR="00862AA2">
        <w:t xml:space="preserve"> </w:t>
      </w:r>
      <w:r w:rsidR="003A11B1">
        <w:t>Anoth</w:t>
      </w:r>
      <w:r w:rsidR="006D401D">
        <w:t>e</w:t>
      </w:r>
      <w:r w:rsidR="003A11B1">
        <w:t xml:space="preserve">r high priority is </w:t>
      </w:r>
      <w:r w:rsidR="006D401D">
        <w:t xml:space="preserve">the </w:t>
      </w:r>
      <w:r w:rsidR="003A11B1">
        <w:t>en</w:t>
      </w:r>
      <w:r w:rsidR="006D401D">
        <w:t>g</w:t>
      </w:r>
      <w:r w:rsidR="003A11B1">
        <w:t>agement of</w:t>
      </w:r>
      <w:r w:rsidR="006D401D">
        <w:t xml:space="preserve"> lived experience</w:t>
      </w:r>
      <w:r w:rsidR="003A11B1">
        <w:t xml:space="preserve"> partners. </w:t>
      </w:r>
    </w:p>
    <w:p w14:paraId="09792912" w14:textId="77777777" w:rsidR="00862AA2" w:rsidRDefault="00862AA2"/>
    <w:p w14:paraId="535F37A7" w14:textId="28FC700B" w:rsidR="003A11B1" w:rsidRDefault="006D401D">
      <w:r>
        <w:t xml:space="preserve">The board discussed how future RFAs might </w:t>
      </w:r>
      <w:r w:rsidR="003A11B1">
        <w:t>ask grantee</w:t>
      </w:r>
      <w:r>
        <w:t>s</w:t>
      </w:r>
      <w:r w:rsidR="003A11B1">
        <w:t xml:space="preserve"> how </w:t>
      </w:r>
      <w:r>
        <w:t>the</w:t>
      </w:r>
      <w:r w:rsidR="00485E62">
        <w:t>ir</w:t>
      </w:r>
      <w:r>
        <w:t xml:space="preserve"> work </w:t>
      </w:r>
      <w:r w:rsidR="003A11B1">
        <w:t xml:space="preserve">relates to statewide plan. </w:t>
      </w:r>
    </w:p>
    <w:p w14:paraId="7914107E" w14:textId="77777777" w:rsidR="00AB0172" w:rsidRDefault="00AB0172">
      <w:pPr>
        <w:rPr>
          <w:b/>
          <w:bCs/>
        </w:rPr>
      </w:pPr>
    </w:p>
    <w:p w14:paraId="0B061CC0" w14:textId="159465DA" w:rsidR="00230225" w:rsidRDefault="00230225" w:rsidP="00AB0172">
      <w:pPr>
        <w:spacing w:after="0"/>
        <w:rPr>
          <w:b/>
          <w:bCs/>
        </w:rPr>
      </w:pPr>
      <w:r w:rsidRPr="00230225">
        <w:rPr>
          <w:b/>
          <w:bCs/>
        </w:rPr>
        <w:t>Public Awareness</w:t>
      </w:r>
    </w:p>
    <w:p w14:paraId="4A7E3DF1" w14:textId="33FA03B5" w:rsidR="00AC5C43" w:rsidRPr="00AC5C43" w:rsidRDefault="00AC5C43" w:rsidP="003432EB">
      <w:pPr>
        <w:spacing w:after="0"/>
      </w:pPr>
      <w:r w:rsidRPr="00AC5C43">
        <w:t xml:space="preserve">Brenda </w:t>
      </w:r>
      <w:r w:rsidR="00AD4DC5">
        <w:t xml:space="preserve">acknowledged the great participation of </w:t>
      </w:r>
      <w:r w:rsidRPr="00AC5C43">
        <w:t xml:space="preserve">Camas, Jeff Powell, </w:t>
      </w:r>
      <w:r w:rsidR="009723C7">
        <w:t xml:space="preserve">and the </w:t>
      </w:r>
      <w:r w:rsidRPr="00AC5C43">
        <w:t>Governor’s office</w:t>
      </w:r>
      <w:r w:rsidR="009723C7">
        <w:t xml:space="preserve"> in the April campaign</w:t>
      </w:r>
      <w:r w:rsidR="006D401D">
        <w:t xml:space="preserve">, including the Child Abuse Prevention Month proclamation. </w:t>
      </w:r>
      <w:r>
        <w:t xml:space="preserve">Several </w:t>
      </w:r>
      <w:r w:rsidR="006D401D">
        <w:t xml:space="preserve">communities sponsored their </w:t>
      </w:r>
      <w:r>
        <w:t>own proclamation</w:t>
      </w:r>
      <w:r w:rsidR="006D401D">
        <w:t xml:space="preserve"> ceremonies</w:t>
      </w:r>
      <w:r w:rsidR="00792563">
        <w:t xml:space="preserve"> and there was good participation in Wear Blue Day</w:t>
      </w:r>
      <w:r>
        <w:t xml:space="preserve">.  </w:t>
      </w:r>
      <w:r w:rsidR="00792563">
        <w:t>The communities used the toolkit for the</w:t>
      </w:r>
      <w:r w:rsidR="003432EB">
        <w:t>ir</w:t>
      </w:r>
      <w:r w:rsidR="00792563">
        <w:t xml:space="preserve"> proclamations and other activities with over 150 downloads of resources from the toolkit. Nebraska Children updates the toolkit each year in response to use and requests as well as to include information from developing evidence</w:t>
      </w:r>
      <w:r w:rsidR="003432EB">
        <w:t>-</w:t>
      </w:r>
      <w:r w:rsidR="00792563">
        <w:t>informed practices for prevention messaging.  We assisted the communities with consistent messaging. The r</w:t>
      </w:r>
      <w:r w:rsidR="00F74344">
        <w:t xml:space="preserve">adio campaign in English and Spanish </w:t>
      </w:r>
      <w:r w:rsidR="00792563">
        <w:t xml:space="preserve">reached </w:t>
      </w:r>
      <w:r w:rsidR="00F74344">
        <w:t xml:space="preserve">almost 400,000 people an average of 3-4 times each.  Learfield also manages digital ads in English and Spanish.  </w:t>
      </w:r>
      <w:r w:rsidR="00AF3980">
        <w:t>\</w:t>
      </w:r>
      <w:r w:rsidR="00792563">
        <w:t>The cl</w:t>
      </w:r>
      <w:r w:rsidR="00F74344">
        <w:t xml:space="preserve">ick through rate was a little lower </w:t>
      </w:r>
      <w:r w:rsidR="00792563">
        <w:t xml:space="preserve">this year, </w:t>
      </w:r>
      <w:r w:rsidR="00F74344">
        <w:t xml:space="preserve">but </w:t>
      </w:r>
      <w:r w:rsidR="00792563">
        <w:t xml:space="preserve">the </w:t>
      </w:r>
      <w:r w:rsidR="00F74344">
        <w:t>bounce rate was lower too</w:t>
      </w:r>
      <w:r w:rsidR="00792563">
        <w:t xml:space="preserve">, indicating </w:t>
      </w:r>
      <w:r w:rsidR="00F74344">
        <w:t xml:space="preserve">people were finding what they were looking for. </w:t>
      </w:r>
      <w:r w:rsidR="00792563">
        <w:t xml:space="preserve">There are a </w:t>
      </w:r>
      <w:r w:rsidR="00F74344">
        <w:t xml:space="preserve">variety of </w:t>
      </w:r>
      <w:r w:rsidR="00792563">
        <w:t xml:space="preserve">digital </w:t>
      </w:r>
      <w:r w:rsidR="00F74344">
        <w:t xml:space="preserve">ads to </w:t>
      </w:r>
      <w:r w:rsidR="00F74344">
        <w:lastRenderedPageBreak/>
        <w:t xml:space="preserve">include </w:t>
      </w:r>
      <w:r w:rsidR="003432EB">
        <w:t xml:space="preserve">a </w:t>
      </w:r>
      <w:r w:rsidR="00F74344">
        <w:t xml:space="preserve">broad audience. </w:t>
      </w:r>
      <w:r w:rsidR="00792563">
        <w:t xml:space="preserve"> </w:t>
      </w:r>
      <w:r w:rsidR="00F74344">
        <w:t>Website visits increased dramatically</w:t>
      </w:r>
      <w:r w:rsidR="00792563">
        <w:t xml:space="preserve"> during the campaign, with the community collaboration page being the </w:t>
      </w:r>
      <w:r w:rsidR="00F74344">
        <w:t xml:space="preserve">most visited. </w:t>
      </w:r>
      <w:r w:rsidR="00792563">
        <w:t>There is some national and consultant discussion on moving away from p</w:t>
      </w:r>
      <w:r w:rsidR="00F74344">
        <w:t>inwheels</w:t>
      </w:r>
      <w:r w:rsidR="00792563">
        <w:t xml:space="preserve"> but nothing clear on what might be more effective. The Board’s public awareness investments should complement the Statewide Plan and help shift</w:t>
      </w:r>
      <w:r w:rsidR="003432EB">
        <w:t xml:space="preserve"> </w:t>
      </w:r>
      <w:r w:rsidR="00792563">
        <w:t xml:space="preserve">hearts and minds to prevention. </w:t>
      </w:r>
    </w:p>
    <w:p w14:paraId="49A6AEA4" w14:textId="77777777" w:rsidR="000A1C2F" w:rsidRDefault="000A1C2F">
      <w:pPr>
        <w:rPr>
          <w:b/>
          <w:bCs/>
        </w:rPr>
      </w:pPr>
    </w:p>
    <w:p w14:paraId="5ACE06A4" w14:textId="6390EB7B" w:rsidR="00230225" w:rsidRDefault="00230225">
      <w:pPr>
        <w:rPr>
          <w:b/>
          <w:bCs/>
        </w:rPr>
      </w:pPr>
      <w:r w:rsidRPr="00230225">
        <w:rPr>
          <w:b/>
          <w:bCs/>
        </w:rPr>
        <w:t>Annual Plan &amp; Grant Applications</w:t>
      </w:r>
    </w:p>
    <w:p w14:paraId="41155C9B" w14:textId="40CD08EF" w:rsidR="009717D1" w:rsidRPr="00230225" w:rsidRDefault="009717D1">
      <w:r w:rsidRPr="009717D1">
        <w:rPr>
          <w:b/>
          <w:bCs/>
        </w:rPr>
        <w:t>Abante.</w:t>
      </w:r>
      <w:r>
        <w:t xml:space="preserve">  Georgie and </w:t>
      </w:r>
      <w:r w:rsidR="00253B23">
        <w:t>S</w:t>
      </w:r>
      <w:r>
        <w:t>ara motion</w:t>
      </w:r>
      <w:r w:rsidR="00A94FE6">
        <w:t xml:space="preserve">ed to approve the application. </w:t>
      </w:r>
      <w:r>
        <w:t xml:space="preserve"> </w:t>
      </w:r>
      <w:bookmarkStart w:id="0" w:name="_Hlk143100345"/>
      <w:r w:rsidR="00A94FE6">
        <w:t>The Board unanimously approved this application for</w:t>
      </w:r>
      <w:r w:rsidR="00612D29">
        <w:t xml:space="preserve"> $42,000.</w:t>
      </w:r>
    </w:p>
    <w:bookmarkEnd w:id="0"/>
    <w:p w14:paraId="561BDA87" w14:textId="663E2B51" w:rsidR="00230225" w:rsidRPr="000764D9" w:rsidRDefault="00230225">
      <w:pPr>
        <w:rPr>
          <w:b/>
          <w:bCs/>
        </w:rPr>
      </w:pPr>
      <w:r w:rsidRPr="00230225">
        <w:rPr>
          <w:b/>
          <w:bCs/>
        </w:rPr>
        <w:t>Learfie</w:t>
      </w:r>
      <w:r>
        <w:rPr>
          <w:b/>
          <w:bCs/>
        </w:rPr>
        <w:t>ld</w:t>
      </w:r>
      <w:r w:rsidR="009717D1">
        <w:rPr>
          <w:b/>
          <w:bCs/>
        </w:rPr>
        <w:t xml:space="preserve">.  </w:t>
      </w:r>
      <w:r w:rsidR="00A94FE6">
        <w:t>The p</w:t>
      </w:r>
      <w:r w:rsidR="009717D1" w:rsidRPr="009717D1">
        <w:t xml:space="preserve">roposal </w:t>
      </w:r>
      <w:r w:rsidR="00A94FE6">
        <w:t xml:space="preserve">is the </w:t>
      </w:r>
      <w:r w:rsidR="009717D1" w:rsidRPr="009717D1">
        <w:t xml:space="preserve">same </w:t>
      </w:r>
      <w:r w:rsidR="00A94FE6">
        <w:t xml:space="preserve">amount </w:t>
      </w:r>
      <w:r w:rsidR="009717D1" w:rsidRPr="009717D1">
        <w:t>as last year for radio</w:t>
      </w:r>
      <w:r w:rsidR="00A94FE6">
        <w:t xml:space="preserve"> and </w:t>
      </w:r>
      <w:r w:rsidR="009717D1" w:rsidRPr="009717D1">
        <w:t xml:space="preserve">digital </w:t>
      </w:r>
      <w:r w:rsidR="00A94FE6">
        <w:t>ads</w:t>
      </w:r>
      <w:r w:rsidR="009717D1" w:rsidRPr="009717D1">
        <w:t>.</w:t>
      </w:r>
      <w:r w:rsidR="009717D1">
        <w:rPr>
          <w:b/>
          <w:bCs/>
        </w:rPr>
        <w:t xml:space="preserve"> </w:t>
      </w:r>
      <w:r w:rsidR="00A94FE6" w:rsidRPr="00A94FE6">
        <w:t xml:space="preserve">The </w:t>
      </w:r>
      <w:r w:rsidR="00253B23" w:rsidRPr="00253B23">
        <w:t>Board noted the research include</w:t>
      </w:r>
      <w:r w:rsidR="00253B23">
        <w:t xml:space="preserve">d.  Brenda will ask Learfield if they can buy/include podcasts, </w:t>
      </w:r>
      <w:r w:rsidR="00612D29">
        <w:t>S</w:t>
      </w:r>
      <w:r w:rsidR="00253B23">
        <w:t xml:space="preserve">potify, or other platforms.  </w:t>
      </w:r>
      <w:r w:rsidR="002455F1">
        <w:t xml:space="preserve"> Georgie and Claire motion</w:t>
      </w:r>
      <w:r w:rsidR="00A94FE6">
        <w:t>ed to approve the application.  The Board u</w:t>
      </w:r>
      <w:r w:rsidR="002455F1">
        <w:t>nanimous</w:t>
      </w:r>
      <w:r w:rsidR="00A94FE6">
        <w:t xml:space="preserve">ly approved this this application for </w:t>
      </w:r>
      <w:r w:rsidR="00612D29">
        <w:t>$40,000.</w:t>
      </w:r>
    </w:p>
    <w:p w14:paraId="778166E3" w14:textId="42CC16A8" w:rsidR="00ED2F68" w:rsidRPr="001F0247" w:rsidRDefault="00230225">
      <w:pPr>
        <w:rPr>
          <w:b/>
          <w:bCs/>
          <w:color w:val="C00000"/>
        </w:rPr>
      </w:pPr>
      <w:r w:rsidRPr="00230225">
        <w:rPr>
          <w:b/>
          <w:bCs/>
        </w:rPr>
        <w:t>Project Harmony</w:t>
      </w:r>
      <w:r w:rsidR="002455F1">
        <w:rPr>
          <w:b/>
          <w:bCs/>
        </w:rPr>
        <w:t xml:space="preserve">. </w:t>
      </w:r>
      <w:r w:rsidR="00A94FE6">
        <w:t xml:space="preserve">This proposal addresses the lack of </w:t>
      </w:r>
      <w:r w:rsidR="002455F1" w:rsidRPr="002455F1">
        <w:t xml:space="preserve">bilingual therapists and </w:t>
      </w:r>
      <w:r w:rsidR="00A94FE6">
        <w:t>the challenges in therapists</w:t>
      </w:r>
      <w:r w:rsidR="002455F1" w:rsidRPr="002455F1">
        <w:t xml:space="preserve"> </w:t>
      </w:r>
      <w:r w:rsidR="00A94FE6">
        <w:t>and interpreters working together. T</w:t>
      </w:r>
      <w:r w:rsidR="002455F1">
        <w:t xml:space="preserve">his training is designed to </w:t>
      </w:r>
      <w:r w:rsidR="00ED2F68">
        <w:t>increase comfort and competency</w:t>
      </w:r>
      <w:r w:rsidR="00A94FE6">
        <w:t xml:space="preserve"> of both team members.</w:t>
      </w:r>
      <w:r w:rsidR="00ED2F68">
        <w:t xml:space="preserve"> Sara noted a budget discrepancy. </w:t>
      </w:r>
      <w:r w:rsidR="00ED2F68" w:rsidRPr="00ED2F68">
        <w:t>Sara and Camas</w:t>
      </w:r>
      <w:r w:rsidR="00A94FE6">
        <w:t xml:space="preserve"> motioned to approve the application with the budget </w:t>
      </w:r>
      <w:r w:rsidR="00525DA6">
        <w:t>clarification</w:t>
      </w:r>
      <w:r w:rsidR="00A94FE6">
        <w:t>.</w:t>
      </w:r>
      <w:r w:rsidR="00ED2F68">
        <w:rPr>
          <w:b/>
          <w:bCs/>
        </w:rPr>
        <w:t xml:space="preserve"> </w:t>
      </w:r>
      <w:r w:rsidR="00A94FE6">
        <w:rPr>
          <w:b/>
          <w:bCs/>
        </w:rPr>
        <w:t xml:space="preserve"> </w:t>
      </w:r>
      <w:r w:rsidR="00A94FE6">
        <w:t>The Board u</w:t>
      </w:r>
      <w:r w:rsidR="00ED2F68" w:rsidRPr="00ED2F68">
        <w:t>nanimous</w:t>
      </w:r>
      <w:r w:rsidR="00A94FE6">
        <w:t xml:space="preserve">ly approved this application for </w:t>
      </w:r>
      <w:r w:rsidR="00B1657E">
        <w:t>$4,338.50</w:t>
      </w:r>
      <w:r w:rsidR="00ED2F68" w:rsidRPr="00ED2F68">
        <w:t>.</w:t>
      </w:r>
      <w:r w:rsidR="00ED2F68">
        <w:rPr>
          <w:b/>
          <w:bCs/>
        </w:rPr>
        <w:t xml:space="preserve"> </w:t>
      </w:r>
      <w:r w:rsidR="0053404E">
        <w:rPr>
          <w:b/>
          <w:bCs/>
        </w:rPr>
        <w:t xml:space="preserve"> </w:t>
      </w:r>
    </w:p>
    <w:p w14:paraId="4E6482C2" w14:textId="29BA24F2" w:rsidR="0018122A" w:rsidRDefault="00ED2F68" w:rsidP="007C7074">
      <w:r>
        <w:rPr>
          <w:b/>
          <w:bCs/>
        </w:rPr>
        <w:t>F</w:t>
      </w:r>
      <w:r w:rsidR="00A94FE6">
        <w:rPr>
          <w:b/>
          <w:bCs/>
        </w:rPr>
        <w:t>remont Family Coalition</w:t>
      </w:r>
      <w:r>
        <w:rPr>
          <w:b/>
          <w:bCs/>
        </w:rPr>
        <w:t xml:space="preserve">. </w:t>
      </w:r>
      <w:r w:rsidRPr="00ED2F68">
        <w:t xml:space="preserve">Camas met with </w:t>
      </w:r>
      <w:r w:rsidR="00A94FE6">
        <w:t xml:space="preserve">the coalition </w:t>
      </w:r>
      <w:r w:rsidR="007C7074">
        <w:t>C</w:t>
      </w:r>
      <w:r w:rsidR="00A94FE6">
        <w:t xml:space="preserve">oordinator, </w:t>
      </w:r>
      <w:r w:rsidRPr="00ED2F68">
        <w:t>Michelle</w:t>
      </w:r>
      <w:r w:rsidR="00A94FE6">
        <w:t>,</w:t>
      </w:r>
      <w:r w:rsidRPr="00ED2F68">
        <w:t xml:space="preserve"> and </w:t>
      </w:r>
      <w:r w:rsidR="00A94FE6">
        <w:t xml:space="preserve">the </w:t>
      </w:r>
      <w:r w:rsidR="007C7074">
        <w:t>DHHS S</w:t>
      </w:r>
      <w:r w:rsidR="0013786E">
        <w:t xml:space="preserve">ervice </w:t>
      </w:r>
      <w:r w:rsidR="007C7074">
        <w:t>A</w:t>
      </w:r>
      <w:r w:rsidR="0013786E">
        <w:t xml:space="preserve">rea </w:t>
      </w:r>
      <w:r w:rsidR="0053404E">
        <w:t>Administrator</w:t>
      </w:r>
      <w:r w:rsidR="0013786E">
        <w:t xml:space="preserve">, </w:t>
      </w:r>
      <w:r w:rsidRPr="00ED2F68">
        <w:t xml:space="preserve">Lara. </w:t>
      </w:r>
      <w:r w:rsidR="0013786E">
        <w:t>The proposal addresses elements in the S</w:t>
      </w:r>
      <w:r w:rsidRPr="00ED2F68">
        <w:t xml:space="preserve">tatewide </w:t>
      </w:r>
      <w:r w:rsidR="0013786E">
        <w:t>Plan. The a</w:t>
      </w:r>
      <w:r>
        <w:t xml:space="preserve">mount </w:t>
      </w:r>
      <w:r w:rsidR="0013786E">
        <w:t xml:space="preserve">proposed </w:t>
      </w:r>
      <w:r w:rsidR="002E2B38">
        <w:t>is not</w:t>
      </w:r>
      <w:r>
        <w:t xml:space="preserve"> necessarily the full amount</w:t>
      </w:r>
      <w:r w:rsidR="0013786E">
        <w:t xml:space="preserve"> needed</w:t>
      </w:r>
      <w:r w:rsidR="00155BDB">
        <w:t xml:space="preserve">, </w:t>
      </w:r>
      <w:r w:rsidR="0013786E">
        <w:t>including a significant time commitment from the coordinator.</w:t>
      </w:r>
      <w:r>
        <w:t xml:space="preserve"> </w:t>
      </w:r>
      <w:r w:rsidR="0013786E">
        <w:t>Camas r</w:t>
      </w:r>
      <w:r>
        <w:t>ecogni</w:t>
      </w:r>
      <w:r w:rsidR="0013786E">
        <w:t>zed the</w:t>
      </w:r>
      <w:r>
        <w:t xml:space="preserve"> time and relationship building needed among all partners </w:t>
      </w:r>
      <w:r w:rsidR="0013786E">
        <w:t>to work differently in this pilot, including c</w:t>
      </w:r>
      <w:r w:rsidR="00E4218D">
        <w:t xml:space="preserve">oaching </w:t>
      </w:r>
      <w:r w:rsidR="0013786E">
        <w:t>for the</w:t>
      </w:r>
      <w:r w:rsidR="00E4218D">
        <w:t xml:space="preserve"> new position. </w:t>
      </w:r>
      <w:r w:rsidR="0053404E">
        <w:t xml:space="preserve">Discussed alternative sustainability funding after our funding ends. </w:t>
      </w:r>
      <w:r w:rsidR="0013786E">
        <w:t>The h</w:t>
      </w:r>
      <w:r w:rsidR="00E4218D">
        <w:t xml:space="preserve">ope </w:t>
      </w:r>
      <w:r w:rsidR="0013786E">
        <w:t xml:space="preserve">is </w:t>
      </w:r>
      <w:r w:rsidR="00E4218D">
        <w:t xml:space="preserve">for </w:t>
      </w:r>
      <w:r w:rsidR="0013786E">
        <w:t xml:space="preserve">a </w:t>
      </w:r>
      <w:r w:rsidR="00E4218D">
        <w:t>future co-responder mode</w:t>
      </w:r>
      <w:r w:rsidR="0013786E">
        <w:t xml:space="preserve">l between the </w:t>
      </w:r>
      <w:r w:rsidR="00E4218D">
        <w:t>collab</w:t>
      </w:r>
      <w:r w:rsidR="0013786E">
        <w:t xml:space="preserve">orative </w:t>
      </w:r>
      <w:r w:rsidR="00E4218D">
        <w:t xml:space="preserve">and DHHS. </w:t>
      </w:r>
      <w:r w:rsidR="00DF191C">
        <w:t xml:space="preserve"> This w</w:t>
      </w:r>
      <w:r w:rsidR="00E4218D">
        <w:t xml:space="preserve">ill be a pilot in the first year. DHHS will track calls to the hotline to see if </w:t>
      </w:r>
      <w:r w:rsidR="002E2B38">
        <w:t>there is</w:t>
      </w:r>
      <w:r w:rsidR="00E4218D">
        <w:t xml:space="preserve"> an impact.  </w:t>
      </w:r>
      <w:r w:rsidR="00DF191C">
        <w:t>Lea Ann said the</w:t>
      </w:r>
      <w:r w:rsidR="004D15B4">
        <w:t xml:space="preserve"> current leadership for this work is strong. </w:t>
      </w:r>
      <w:r w:rsidR="007C7074">
        <w:t xml:space="preserve">The board discussed approval for the first year with </w:t>
      </w:r>
      <w:r w:rsidR="0018122A">
        <w:t>an expectation of</w:t>
      </w:r>
      <w:r w:rsidR="007C7074">
        <w:t xml:space="preserve"> additional funds. The first grant will be for </w:t>
      </w:r>
      <w:r w:rsidR="00313305">
        <w:t>9 months</w:t>
      </w:r>
      <w:r w:rsidR="007C7074">
        <w:t xml:space="preserve">.  Board questions included what data and outcomes to expect as well as how this pilot might be sustainable and at what annual amount. Possibilities for future funds may include the direction of 1173 and/or TANF by June of next year. </w:t>
      </w:r>
      <w:r w:rsidR="00B1657E">
        <w:t>Georgie and Claire m</w:t>
      </w:r>
      <w:r w:rsidR="007C7074">
        <w:t>otion</w:t>
      </w:r>
      <w:r w:rsidR="00B1657E">
        <w:t>ed</w:t>
      </w:r>
      <w:r w:rsidR="007C7074">
        <w:t xml:space="preserve"> to approve the application for $60,000 for this fiscal year.  A 3-month continuation may be considered. The Board unanimously approved this application for $60,000. </w:t>
      </w:r>
    </w:p>
    <w:p w14:paraId="4EAB8E93" w14:textId="3F1E93D1" w:rsidR="00230225" w:rsidRDefault="00230225" w:rsidP="00E6298F">
      <w:pPr>
        <w:spacing w:after="0"/>
        <w:rPr>
          <w:b/>
          <w:bCs/>
        </w:rPr>
      </w:pPr>
      <w:r w:rsidRPr="00230225">
        <w:rPr>
          <w:b/>
          <w:bCs/>
        </w:rPr>
        <w:t>Community Cafés</w:t>
      </w:r>
      <w:r w:rsidR="00ED2F68">
        <w:rPr>
          <w:b/>
          <w:bCs/>
        </w:rPr>
        <w:t xml:space="preserve"> </w:t>
      </w:r>
    </w:p>
    <w:p w14:paraId="00DCE8E8" w14:textId="104161E1" w:rsidR="003F4425" w:rsidRDefault="003F4425" w:rsidP="00E6298F">
      <w:pPr>
        <w:shd w:val="clear" w:color="auto" w:fill="FFFFFF" w:themeFill="background1"/>
        <w:spacing w:after="0"/>
      </w:pPr>
      <w:r>
        <w:t xml:space="preserve">Omaha – </w:t>
      </w:r>
      <w:r w:rsidR="00B1657E">
        <w:t xml:space="preserve">Following brief review and discussion of the application, Georgie and Claire motioned to </w:t>
      </w:r>
      <w:r>
        <w:t>pre</w:t>
      </w:r>
      <w:r w:rsidR="00B1657E">
        <w:t>-</w:t>
      </w:r>
      <w:r>
        <w:t xml:space="preserve"> approve up </w:t>
      </w:r>
      <w:r w:rsidR="00B1657E">
        <w:t xml:space="preserve">this application for up </w:t>
      </w:r>
      <w:r>
        <w:t>to $24,000</w:t>
      </w:r>
      <w:r w:rsidR="00B1657E">
        <w:t xml:space="preserve"> with a two-week deadline to submit the budget.</w:t>
      </w:r>
      <w:r>
        <w:t xml:space="preserve"> </w:t>
      </w:r>
      <w:r w:rsidR="00B1657E">
        <w:t xml:space="preserve">The Board unanimously approved this application for up to $24,000. </w:t>
      </w:r>
    </w:p>
    <w:p w14:paraId="1C908EE8" w14:textId="77777777" w:rsidR="00E6298F" w:rsidRDefault="00E6298F" w:rsidP="00CC58F5"/>
    <w:p w14:paraId="09487B2F" w14:textId="480FADEF" w:rsidR="003F4425" w:rsidRDefault="00C86798" w:rsidP="00CC58F5">
      <w:r>
        <w:t xml:space="preserve">Lincoln – </w:t>
      </w:r>
      <w:r w:rsidR="00B1657E">
        <w:t xml:space="preserve">The Board </w:t>
      </w:r>
      <w:r w:rsidR="00CE128D">
        <w:t xml:space="preserve">briefly </w:t>
      </w:r>
      <w:r w:rsidR="00B1657E">
        <w:t xml:space="preserve">reviewed </w:t>
      </w:r>
      <w:r w:rsidR="00CE128D">
        <w:t xml:space="preserve">the course of work over </w:t>
      </w:r>
      <w:r w:rsidR="00B1657E">
        <w:t>the past yea</w:t>
      </w:r>
      <w:r w:rsidR="00CE128D">
        <w:t xml:space="preserve">r. The Board recommended that the grantee request termination of the current contract. This would result in a mutual agreement for termination.  The Board would be open to proposals </w:t>
      </w:r>
      <w:r w:rsidR="00D82B78">
        <w:t xml:space="preserve">for other work </w:t>
      </w:r>
      <w:r w:rsidR="00CE128D">
        <w:t xml:space="preserve">from this grantee in the future. </w:t>
      </w:r>
    </w:p>
    <w:p w14:paraId="0C6FE27B" w14:textId="408E18C7" w:rsidR="00ED2F68" w:rsidRDefault="00ED2F68">
      <w:pPr>
        <w:rPr>
          <w:b/>
          <w:bCs/>
        </w:rPr>
      </w:pPr>
    </w:p>
    <w:p w14:paraId="3E6B6E08" w14:textId="77777777" w:rsidR="00E6298F" w:rsidRDefault="00230225" w:rsidP="00E6298F">
      <w:pPr>
        <w:spacing w:after="0"/>
        <w:rPr>
          <w:b/>
          <w:bCs/>
        </w:rPr>
      </w:pPr>
      <w:r w:rsidRPr="00230225">
        <w:rPr>
          <w:b/>
          <w:bCs/>
        </w:rPr>
        <w:lastRenderedPageBreak/>
        <w:t xml:space="preserve">Prevention Initiatives </w:t>
      </w:r>
    </w:p>
    <w:p w14:paraId="6AA6DCFE" w14:textId="48A6B49B" w:rsidR="00230225" w:rsidRPr="00E6298F" w:rsidRDefault="003F0474" w:rsidP="00E6298F">
      <w:pPr>
        <w:spacing w:after="0"/>
        <w:rPr>
          <w:b/>
          <w:bCs/>
        </w:rPr>
      </w:pPr>
      <w:r>
        <w:t>Pren</w:t>
      </w:r>
      <w:r w:rsidR="00C739B8">
        <w:t>a</w:t>
      </w:r>
      <w:r>
        <w:t xml:space="preserve">tal Plans of Safe Care (POSC). </w:t>
      </w:r>
      <w:r w:rsidR="00290B06">
        <w:t xml:space="preserve">Mikayla </w:t>
      </w:r>
      <w:r>
        <w:t>introduced herself as a new NC staff member with ten years p</w:t>
      </w:r>
      <w:r w:rsidR="00290B06">
        <w:t>revious</w:t>
      </w:r>
      <w:r>
        <w:t xml:space="preserve"> experience at DHHS</w:t>
      </w:r>
      <w:r w:rsidR="00290B06">
        <w:t xml:space="preserve">.  </w:t>
      </w:r>
      <w:r>
        <w:t>She r</w:t>
      </w:r>
      <w:r w:rsidR="00290B06">
        <w:t>eferenced CAPTA legislation requirements</w:t>
      </w:r>
      <w:r>
        <w:t xml:space="preserve"> and provided an overview of the work that has begun in</w:t>
      </w:r>
      <w:r w:rsidR="00290B06">
        <w:t xml:space="preserve"> </w:t>
      </w:r>
      <w:r>
        <w:t xml:space="preserve">the two NCAPF grantee </w:t>
      </w:r>
      <w:r w:rsidR="00290B06">
        <w:t>communities</w:t>
      </w:r>
      <w:r>
        <w:t>, including technical assistance</w:t>
      </w:r>
      <w:r w:rsidR="00290B06">
        <w:t xml:space="preserve"> and</w:t>
      </w:r>
      <w:r>
        <w:t xml:space="preserve"> a</w:t>
      </w:r>
      <w:r w:rsidR="00290B06">
        <w:t xml:space="preserve"> binder model from Houston. </w:t>
      </w:r>
      <w:r>
        <w:t>POSC h</w:t>
      </w:r>
      <w:r w:rsidR="00290B06">
        <w:t xml:space="preserve">elps moms know how to work with </w:t>
      </w:r>
      <w:r>
        <w:t>substance abuse</w:t>
      </w:r>
      <w:r w:rsidR="00290B06">
        <w:t xml:space="preserve"> providers and keep everyone in the loop.  </w:t>
      </w:r>
      <w:r>
        <w:t>The Hastings launch occurred on September 22</w:t>
      </w:r>
      <w:r w:rsidRPr="003F0474">
        <w:rPr>
          <w:vertAlign w:val="superscript"/>
        </w:rPr>
        <w:t>nd</w:t>
      </w:r>
      <w:r>
        <w:t xml:space="preserve"> with a second event this April.  Currently there is o</w:t>
      </w:r>
      <w:r w:rsidR="00290B06">
        <w:t xml:space="preserve">ne </w:t>
      </w:r>
      <w:r>
        <w:t>pregnant m</w:t>
      </w:r>
      <w:r w:rsidR="00290B06">
        <w:t>o</w:t>
      </w:r>
      <w:r>
        <w:t xml:space="preserve">m participating that has lost </w:t>
      </w:r>
      <w:r w:rsidR="00A67AF8">
        <w:t xml:space="preserve">custody of </w:t>
      </w:r>
      <w:r>
        <w:t xml:space="preserve">two </w:t>
      </w:r>
      <w:r w:rsidR="00290B06">
        <w:t>kids</w:t>
      </w:r>
      <w:r w:rsidR="007C7074">
        <w:t xml:space="preserve"> </w:t>
      </w:r>
      <w:r w:rsidR="00290B06">
        <w:t>in the past. N</w:t>
      </w:r>
      <w:r>
        <w:t>orth Platte</w:t>
      </w:r>
      <w:r w:rsidR="00290B06">
        <w:t xml:space="preserve"> launched on June 1</w:t>
      </w:r>
      <w:r>
        <w:t>2</w:t>
      </w:r>
      <w:r w:rsidRPr="003F0474">
        <w:rPr>
          <w:vertAlign w:val="superscript"/>
        </w:rPr>
        <w:t>th</w:t>
      </w:r>
      <w:r>
        <w:t xml:space="preserve">. </w:t>
      </w:r>
      <w:r w:rsidR="00AF3980">
        <w:t>They have</w:t>
      </w:r>
      <w:r>
        <w:t xml:space="preserve"> </w:t>
      </w:r>
      <w:r w:rsidR="00290B06">
        <w:t xml:space="preserve">developed a parent panel </w:t>
      </w:r>
      <w:r>
        <w:t xml:space="preserve">with </w:t>
      </w:r>
      <w:r w:rsidR="00290B06">
        <w:t>moms that have exp</w:t>
      </w:r>
      <w:r>
        <w:t>erienced the child welfare system through substance abuse. They are l</w:t>
      </w:r>
      <w:r w:rsidR="00290B06">
        <w:t xml:space="preserve">ooking at peer support after </w:t>
      </w:r>
      <w:r>
        <w:t xml:space="preserve">the </w:t>
      </w:r>
      <w:r w:rsidR="00290B06">
        <w:t xml:space="preserve">baby’s birth </w:t>
      </w:r>
      <w:r>
        <w:t xml:space="preserve">and </w:t>
      </w:r>
      <w:r w:rsidR="008F5BD3">
        <w:t xml:space="preserve">how </w:t>
      </w:r>
      <w:r>
        <w:t xml:space="preserve">to </w:t>
      </w:r>
      <w:r w:rsidR="008F5BD3">
        <w:t xml:space="preserve">use </w:t>
      </w:r>
      <w:r>
        <w:t xml:space="preserve">the </w:t>
      </w:r>
      <w:r w:rsidR="008F5BD3">
        <w:t xml:space="preserve">binders. </w:t>
      </w:r>
    </w:p>
    <w:p w14:paraId="5003B8FF" w14:textId="77777777" w:rsidR="00E6298F" w:rsidRDefault="00E6298F"/>
    <w:p w14:paraId="02276A37" w14:textId="34FFAFB0" w:rsidR="00230225" w:rsidRPr="00230225" w:rsidRDefault="00313305">
      <w:r w:rsidRPr="00230225">
        <w:t>F</w:t>
      </w:r>
      <w:r>
        <w:t>ull-Service</w:t>
      </w:r>
      <w:r w:rsidR="003F0474">
        <w:t xml:space="preserve"> Community Schools.  Board members received a handout from Nebraska Children’s staff lead</w:t>
      </w:r>
      <w:r w:rsidR="00C739B8">
        <w:t>er</w:t>
      </w:r>
      <w:r w:rsidR="003F0474">
        <w:t xml:space="preserve"> on this approach. </w:t>
      </w:r>
    </w:p>
    <w:p w14:paraId="58DF1824" w14:textId="77777777" w:rsidR="00704166" w:rsidRDefault="00704166">
      <w:pPr>
        <w:rPr>
          <w:b/>
          <w:bCs/>
        </w:rPr>
      </w:pPr>
    </w:p>
    <w:p w14:paraId="73DC24B6" w14:textId="32CB4404" w:rsidR="00230225" w:rsidRPr="00230225" w:rsidRDefault="00230225">
      <w:pPr>
        <w:rPr>
          <w:b/>
          <w:bCs/>
        </w:rPr>
      </w:pPr>
      <w:r w:rsidRPr="00230225">
        <w:rPr>
          <w:b/>
          <w:bCs/>
        </w:rPr>
        <w:t xml:space="preserve">Next meeting date: </w:t>
      </w:r>
      <w:r w:rsidR="009723C7" w:rsidRPr="009723C7">
        <w:t xml:space="preserve">Friday, </w:t>
      </w:r>
      <w:r w:rsidR="008F5BD3" w:rsidRPr="009723C7">
        <w:t>Nov 3</w:t>
      </w:r>
      <w:r w:rsidR="003F0474" w:rsidRPr="003F0474">
        <w:rPr>
          <w:vertAlign w:val="superscript"/>
        </w:rPr>
        <w:t>rd</w:t>
      </w:r>
      <w:r w:rsidR="003F0474">
        <w:t xml:space="preserve">. </w:t>
      </w:r>
    </w:p>
    <w:p w14:paraId="18014409" w14:textId="77777777" w:rsidR="00230225" w:rsidRPr="00230225" w:rsidRDefault="00230225">
      <w:pPr>
        <w:rPr>
          <w:b/>
          <w:bCs/>
        </w:rPr>
      </w:pPr>
    </w:p>
    <w:sectPr w:rsidR="00230225" w:rsidRPr="002302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TQyNzM3NTA3MrNQ0lEKTi0uzszPAykwrAUAtqvYsiwAAAA="/>
  </w:docVars>
  <w:rsids>
    <w:rsidRoot w:val="006636FF"/>
    <w:rsid w:val="000153E2"/>
    <w:rsid w:val="000764D9"/>
    <w:rsid w:val="00077E98"/>
    <w:rsid w:val="00095249"/>
    <w:rsid w:val="000A1C2F"/>
    <w:rsid w:val="000B09B7"/>
    <w:rsid w:val="00131FF5"/>
    <w:rsid w:val="0013786E"/>
    <w:rsid w:val="00145743"/>
    <w:rsid w:val="00155BDB"/>
    <w:rsid w:val="0017041F"/>
    <w:rsid w:val="0018122A"/>
    <w:rsid w:val="001E7711"/>
    <w:rsid w:val="001F0247"/>
    <w:rsid w:val="00230225"/>
    <w:rsid w:val="002455F1"/>
    <w:rsid w:val="00253B23"/>
    <w:rsid w:val="002639CA"/>
    <w:rsid w:val="00290B06"/>
    <w:rsid w:val="002A0246"/>
    <w:rsid w:val="002A0814"/>
    <w:rsid w:val="002B3727"/>
    <w:rsid w:val="002C06F3"/>
    <w:rsid w:val="002E2B38"/>
    <w:rsid w:val="002F20C2"/>
    <w:rsid w:val="00300FCC"/>
    <w:rsid w:val="0031279B"/>
    <w:rsid w:val="00313305"/>
    <w:rsid w:val="003432EB"/>
    <w:rsid w:val="0038629E"/>
    <w:rsid w:val="003A11B1"/>
    <w:rsid w:val="003C46C3"/>
    <w:rsid w:val="003F0474"/>
    <w:rsid w:val="003F4425"/>
    <w:rsid w:val="004116A5"/>
    <w:rsid w:val="004158A2"/>
    <w:rsid w:val="00424FDC"/>
    <w:rsid w:val="00426C1E"/>
    <w:rsid w:val="00441B26"/>
    <w:rsid w:val="004670ED"/>
    <w:rsid w:val="00485E62"/>
    <w:rsid w:val="004925F1"/>
    <w:rsid w:val="004D0547"/>
    <w:rsid w:val="004D15B4"/>
    <w:rsid w:val="004D6814"/>
    <w:rsid w:val="00525DA6"/>
    <w:rsid w:val="0053404E"/>
    <w:rsid w:val="005855EE"/>
    <w:rsid w:val="005C4359"/>
    <w:rsid w:val="00612D29"/>
    <w:rsid w:val="00630468"/>
    <w:rsid w:val="00636716"/>
    <w:rsid w:val="00660F6A"/>
    <w:rsid w:val="006636FF"/>
    <w:rsid w:val="00686A00"/>
    <w:rsid w:val="006D401D"/>
    <w:rsid w:val="00704166"/>
    <w:rsid w:val="00725970"/>
    <w:rsid w:val="0078684E"/>
    <w:rsid w:val="00792563"/>
    <w:rsid w:val="007B7334"/>
    <w:rsid w:val="007C7074"/>
    <w:rsid w:val="00860F6D"/>
    <w:rsid w:val="00862AA2"/>
    <w:rsid w:val="0087086C"/>
    <w:rsid w:val="008F0799"/>
    <w:rsid w:val="008F5BD3"/>
    <w:rsid w:val="00912188"/>
    <w:rsid w:val="00943759"/>
    <w:rsid w:val="00952634"/>
    <w:rsid w:val="009717D1"/>
    <w:rsid w:val="009723C7"/>
    <w:rsid w:val="009855C3"/>
    <w:rsid w:val="009E753A"/>
    <w:rsid w:val="009F1645"/>
    <w:rsid w:val="00A05C91"/>
    <w:rsid w:val="00A26C78"/>
    <w:rsid w:val="00A67AF8"/>
    <w:rsid w:val="00A94FE6"/>
    <w:rsid w:val="00A97404"/>
    <w:rsid w:val="00AB0172"/>
    <w:rsid w:val="00AB573B"/>
    <w:rsid w:val="00AC5C43"/>
    <w:rsid w:val="00AD4DC5"/>
    <w:rsid w:val="00AF3980"/>
    <w:rsid w:val="00B1657E"/>
    <w:rsid w:val="00B25D90"/>
    <w:rsid w:val="00B31FFC"/>
    <w:rsid w:val="00B466FD"/>
    <w:rsid w:val="00B80B15"/>
    <w:rsid w:val="00BB19A8"/>
    <w:rsid w:val="00BD3556"/>
    <w:rsid w:val="00C45C2F"/>
    <w:rsid w:val="00C739B8"/>
    <w:rsid w:val="00C86798"/>
    <w:rsid w:val="00CC4A6B"/>
    <w:rsid w:val="00CC58F5"/>
    <w:rsid w:val="00CE128D"/>
    <w:rsid w:val="00D62EDB"/>
    <w:rsid w:val="00D82B78"/>
    <w:rsid w:val="00D90A05"/>
    <w:rsid w:val="00DA5F50"/>
    <w:rsid w:val="00DF191C"/>
    <w:rsid w:val="00E06F90"/>
    <w:rsid w:val="00E4218D"/>
    <w:rsid w:val="00E6298F"/>
    <w:rsid w:val="00E86671"/>
    <w:rsid w:val="00ED2F68"/>
    <w:rsid w:val="00EF4E9F"/>
    <w:rsid w:val="00F27D32"/>
    <w:rsid w:val="00F74344"/>
    <w:rsid w:val="00FC2640"/>
    <w:rsid w:val="00FC7CDA"/>
    <w:rsid w:val="00FD49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F1B597"/>
  <w15:chartTrackingRefBased/>
  <w15:docId w15:val="{717B01DA-5176-4992-B62D-86BA4DE74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5340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1564</Words>
  <Characters>8495</Characters>
  <Application>Microsoft Office Word</Application>
  <DocSecurity>0</DocSecurity>
  <Lines>70</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Stokes</dc:creator>
  <cp:keywords/>
  <dc:description/>
  <cp:lastModifiedBy>Kathy Stokes</cp:lastModifiedBy>
  <cp:revision>8</cp:revision>
  <dcterms:created xsi:type="dcterms:W3CDTF">2023-10-17T04:33:00Z</dcterms:created>
  <dcterms:modified xsi:type="dcterms:W3CDTF">2023-10-17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c14a59a7993cc6629d27a83942ea8bda9577d38a27439fcc88f56e08aeb1a6</vt:lpwstr>
  </property>
</Properties>
</file>